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279" w:type="dxa"/>
        <w:tblInd w:w="-664" w:type="dxa"/>
        <w:tblLayout w:type="fixed"/>
        <w:tblLook w:val="04A0" w:firstRow="1" w:lastRow="0" w:firstColumn="1" w:lastColumn="0" w:noHBand="0" w:noVBand="1"/>
      </w:tblPr>
      <w:tblGrid>
        <w:gridCol w:w="2265"/>
        <w:gridCol w:w="2269"/>
        <w:gridCol w:w="2100"/>
        <w:gridCol w:w="2406"/>
        <w:gridCol w:w="2211"/>
        <w:gridCol w:w="2269"/>
        <w:gridCol w:w="10"/>
        <w:gridCol w:w="1749"/>
      </w:tblGrid>
      <w:tr w:rsidR="001E311A" w:rsidRPr="00724CC3" w14:paraId="02E80E48" w14:textId="77777777" w:rsidTr="00FA68C0">
        <w:trPr>
          <w:trHeight w:val="227"/>
          <w:tblHeader/>
        </w:trPr>
        <w:tc>
          <w:tcPr>
            <w:tcW w:w="22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879CFF" w14:textId="77777777" w:rsidR="001E311A" w:rsidRPr="00202546" w:rsidRDefault="001E311A" w:rsidP="0052588C">
            <w:pPr>
              <w:spacing w:line="240" w:lineRule="auto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24"/>
                <w:szCs w:val="18"/>
              </w:rPr>
              <w:t>Proposal</w:t>
            </w:r>
            <w:r w:rsidRPr="00EE5EC7">
              <w:rPr>
                <w:b/>
                <w:sz w:val="24"/>
                <w:szCs w:val="18"/>
              </w:rPr>
              <w:t xml:space="preserve"> (</w:t>
            </w:r>
            <w:r>
              <w:rPr>
                <w:b/>
                <w:sz w:val="24"/>
                <w:szCs w:val="18"/>
              </w:rPr>
              <w:t>100</w:t>
            </w:r>
            <w:r w:rsidRPr="00EE5EC7">
              <w:rPr>
                <w:b/>
                <w:sz w:val="24"/>
                <w:szCs w:val="18"/>
              </w:rPr>
              <w:t xml:space="preserve">%) </w:t>
            </w:r>
          </w:p>
        </w:tc>
        <w:tc>
          <w:tcPr>
            <w:tcW w:w="4369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9EBFEC" w14:textId="77777777" w:rsidR="001E311A" w:rsidRPr="0081050A" w:rsidRDefault="001E311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Distinction</w:t>
            </w:r>
          </w:p>
        </w:tc>
        <w:tc>
          <w:tcPr>
            <w:tcW w:w="2406" w:type="dxa"/>
            <w:shd w:val="clear" w:color="auto" w:fill="F2F2F2" w:themeFill="background1" w:themeFillShade="F2"/>
            <w:vAlign w:val="center"/>
          </w:tcPr>
          <w:p w14:paraId="0335A00C" w14:textId="77777777" w:rsidR="001E311A" w:rsidRPr="0081050A" w:rsidRDefault="001E311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Merit</w:t>
            </w:r>
          </w:p>
        </w:tc>
        <w:tc>
          <w:tcPr>
            <w:tcW w:w="2211" w:type="dxa"/>
            <w:shd w:val="clear" w:color="auto" w:fill="F2F2F2" w:themeFill="background1" w:themeFillShade="F2"/>
            <w:vAlign w:val="center"/>
          </w:tcPr>
          <w:p w14:paraId="3B49A1A2" w14:textId="77777777" w:rsidR="001E311A" w:rsidRPr="0081050A" w:rsidRDefault="001E311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Pass</w:t>
            </w:r>
          </w:p>
        </w:tc>
        <w:tc>
          <w:tcPr>
            <w:tcW w:w="4028" w:type="dxa"/>
            <w:gridSpan w:val="3"/>
            <w:shd w:val="clear" w:color="auto" w:fill="F2F2F2" w:themeFill="background1" w:themeFillShade="F2"/>
            <w:vAlign w:val="center"/>
          </w:tcPr>
          <w:p w14:paraId="12CAA351" w14:textId="77777777" w:rsidR="001E311A" w:rsidRPr="0081050A" w:rsidRDefault="001E311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Fail</w:t>
            </w:r>
          </w:p>
        </w:tc>
      </w:tr>
      <w:tr w:rsidR="001E311A" w:rsidRPr="00D748B0" w14:paraId="7C175B2B" w14:textId="77777777" w:rsidTr="00FA68C0"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7E2034FA" w14:textId="77777777" w:rsidR="001E311A" w:rsidRPr="0081050A" w:rsidRDefault="001E311A" w:rsidP="0052588C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tcMar>
              <w:left w:w="57" w:type="dxa"/>
              <w:right w:w="57" w:type="dxa"/>
            </w:tcMar>
          </w:tcPr>
          <w:p w14:paraId="349D45BE" w14:textId="77777777" w:rsidR="001E311A" w:rsidRPr="0081050A" w:rsidRDefault="001E311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10896BA9" w14:textId="77777777" w:rsidR="001E311A" w:rsidRPr="0081050A" w:rsidRDefault="001E311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02F3D983" w14:textId="77777777" w:rsidR="001E311A" w:rsidRPr="0081050A" w:rsidRDefault="001E311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1" w:type="dxa"/>
            <w:tcMar>
              <w:left w:w="57" w:type="dxa"/>
              <w:right w:w="57" w:type="dxa"/>
            </w:tcMar>
          </w:tcPr>
          <w:p w14:paraId="5FEC2305" w14:textId="77777777" w:rsidR="001E311A" w:rsidRPr="0081050A" w:rsidRDefault="001E311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gridSpan w:val="2"/>
            <w:tcMar>
              <w:left w:w="57" w:type="dxa"/>
              <w:right w:w="57" w:type="dxa"/>
            </w:tcMar>
          </w:tcPr>
          <w:p w14:paraId="01086C03" w14:textId="77777777" w:rsidR="001E311A" w:rsidRPr="0081050A" w:rsidRDefault="001E311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3B245681" w14:textId="77777777" w:rsidR="001E311A" w:rsidRPr="0081050A" w:rsidRDefault="001E311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C95AC8" w:rsidRPr="00D748B0" w14:paraId="06BCF59C" w14:textId="562CE83E" w:rsidTr="00FA68C0"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271170CA" w14:textId="77777777" w:rsidR="00C95AC8" w:rsidRPr="0081050A" w:rsidRDefault="00C95AC8" w:rsidP="00C95AC8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320CC13" w14:textId="706318C8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0A2AED97" w14:textId="27C3E965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C41D4CF" w14:textId="4ACD7B25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48DF639" w14:textId="5E874FBC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52BA745" w14:textId="1F955812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59" w:type="dxa"/>
            <w:gridSpan w:val="2"/>
            <w:shd w:val="clear" w:color="auto" w:fill="D9D9D9" w:themeFill="background1" w:themeFillShade="D9"/>
            <w:vAlign w:val="center"/>
          </w:tcPr>
          <w:p w14:paraId="13D685C4" w14:textId="6E93762B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A77602" w:rsidRPr="00D748B0" w14:paraId="4F4676E1" w14:textId="56132C62" w:rsidTr="00FA68C0"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1A271899" w14:textId="6F5DD6C6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1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) 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Aim &amp; Objectives (10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8E75E86" w14:textId="6D1E924B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im and objectives are outstanding and relevant.</w:t>
            </w:r>
          </w:p>
        </w:tc>
        <w:tc>
          <w:tcPr>
            <w:tcW w:w="2100" w:type="dxa"/>
            <w:shd w:val="clear" w:color="auto" w:fill="D9D9D9" w:themeFill="background1" w:themeFillShade="D9"/>
          </w:tcPr>
          <w:p w14:paraId="1665427F" w14:textId="51082AD3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im and objectives are clearly stated and relevant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0F223CAF" w14:textId="4963D814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im and objectives are relevant and needs more clarity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F7EBEAC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im and objectives are stated and it not clear.</w:t>
            </w: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C658FB2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im and objectives are not stated.</w:t>
            </w:r>
          </w:p>
        </w:tc>
        <w:tc>
          <w:tcPr>
            <w:tcW w:w="1759" w:type="dxa"/>
            <w:gridSpan w:val="2"/>
            <w:shd w:val="clear" w:color="auto" w:fill="D9D9D9" w:themeFill="background1" w:themeFillShade="D9"/>
          </w:tcPr>
          <w:p w14:paraId="389AA1B0" w14:textId="6609C655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im and objectives are not stated.</w:t>
            </w:r>
          </w:p>
        </w:tc>
      </w:tr>
      <w:tr w:rsidR="00A77602" w:rsidRPr="00D748B0" w14:paraId="480D5B5F" w14:textId="77777777" w:rsidTr="00FA68C0"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5D4B800F" w14:textId="77777777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tcMar>
              <w:left w:w="57" w:type="dxa"/>
              <w:right w:w="57" w:type="dxa"/>
            </w:tcMar>
          </w:tcPr>
          <w:p w14:paraId="347CB5FD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2F5E6C06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5462F619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1" w:type="dxa"/>
            <w:tcMar>
              <w:left w:w="57" w:type="dxa"/>
              <w:right w:w="57" w:type="dxa"/>
            </w:tcMar>
          </w:tcPr>
          <w:p w14:paraId="738807B4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gridSpan w:val="2"/>
            <w:tcMar>
              <w:left w:w="57" w:type="dxa"/>
              <w:right w:w="57" w:type="dxa"/>
            </w:tcMar>
          </w:tcPr>
          <w:p w14:paraId="449C7070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40924FD4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C95AC8" w:rsidRPr="00D748B0" w14:paraId="0BB51E7C" w14:textId="77777777" w:rsidTr="00FA68C0"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43771FCE" w14:textId="77777777" w:rsidR="00C95AC8" w:rsidRPr="0081050A" w:rsidRDefault="00C95AC8" w:rsidP="00C95AC8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C0C08F0" w14:textId="0DB97679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4BFB6A2" w14:textId="48DAD644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9CE175A" w14:textId="4E8F6E5A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262C1DF" w14:textId="0485D033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1B44A40" w14:textId="7E71BC69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C91429C" w14:textId="3B6E515F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2032B9" w:rsidRPr="00D748B0" w14:paraId="532A6A40" w14:textId="77777777" w:rsidTr="00FA68C0"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3E5F3D49" w14:textId="11A1FEA4" w:rsidR="002032B9" w:rsidRPr="0081050A" w:rsidRDefault="002032B9" w:rsidP="002032B9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2) Background (10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6BEE2DF" w14:textId="3E716053" w:rsidR="002032B9" w:rsidRPr="0081050A" w:rsidRDefault="002032B9" w:rsidP="002032B9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Outstanding evidence of wide and deep systematic review using multiple searches, multiple databases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4127E8C" w14:textId="0EFA4880" w:rsidR="002032B9" w:rsidRPr="0081050A" w:rsidRDefault="002032B9" w:rsidP="002032B9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Very </w:t>
            </w:r>
            <w:r w:rsidRPr="00A640FF">
              <w:rPr>
                <w:rFonts w:asciiTheme="majorHAnsi" w:hAnsiTheme="majorHAnsi" w:cstheme="majorHAnsi"/>
                <w:bCs/>
                <w:sz w:val="16"/>
                <w:szCs w:val="16"/>
              </w:rPr>
              <w:t>careful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reviewing, systematic combinations of search terms, with minor deficiencies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48D8C2A" w14:textId="746FBB20" w:rsidR="002032B9" w:rsidRPr="0081050A" w:rsidRDefault="002032B9" w:rsidP="002032B9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Evidence of reviewing and using appropriate approaches, but the scope is not enough wide and deep.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546EFCB" w14:textId="01073A5B" w:rsidR="002032B9" w:rsidRPr="0081050A" w:rsidRDefault="002032B9" w:rsidP="002032B9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Incomplete and not systematic, but adequate to identif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part of the literature. 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D69EBA0" w14:textId="45B32FED" w:rsidR="002032B9" w:rsidRPr="0081050A" w:rsidRDefault="002032B9" w:rsidP="002032B9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Fails to sufficiently identify the literature to yield an informative review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38151C2" w14:textId="3FC973C1" w:rsidR="002032B9" w:rsidRPr="0081050A" w:rsidRDefault="002032B9" w:rsidP="002032B9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Little or no evidence of a systematic approach, incomplete review.</w:t>
            </w:r>
          </w:p>
        </w:tc>
      </w:tr>
      <w:tr w:rsidR="00A77602" w:rsidRPr="00D748B0" w14:paraId="6276D569" w14:textId="77777777" w:rsidTr="00FA68C0"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1D3AECDF" w14:textId="77777777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tcMar>
              <w:left w:w="57" w:type="dxa"/>
              <w:right w:w="57" w:type="dxa"/>
            </w:tcMar>
          </w:tcPr>
          <w:p w14:paraId="789DF5C2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5EEA1001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5474F25E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1" w:type="dxa"/>
            <w:tcMar>
              <w:left w:w="57" w:type="dxa"/>
              <w:right w:w="57" w:type="dxa"/>
            </w:tcMar>
          </w:tcPr>
          <w:p w14:paraId="2582F198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gridSpan w:val="2"/>
            <w:tcMar>
              <w:left w:w="57" w:type="dxa"/>
              <w:right w:w="57" w:type="dxa"/>
            </w:tcMar>
          </w:tcPr>
          <w:p w14:paraId="2B7B07D9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29E8C914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91856" w:rsidRPr="00D748B0" w14:paraId="1BCA6B10" w14:textId="77777777" w:rsidTr="00FA68C0"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03E6127C" w14:textId="77777777" w:rsidR="00591856" w:rsidRPr="0081050A" w:rsidRDefault="00591856" w:rsidP="00591856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C5FE3C2" w14:textId="751689F3" w:rsidR="00591856" w:rsidRPr="00217678" w:rsidRDefault="00277657" w:rsidP="0059185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12.5 </w:t>
            </w:r>
            <w:r w:rsidR="006D3AD3">
              <w:rPr>
                <w:b/>
                <w:bCs/>
                <w:sz w:val="16"/>
                <w:szCs w:val="16"/>
              </w:rPr>
              <w:t>-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="006D3AD3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5B1529B" w14:textId="65748F0E" w:rsidR="00591856" w:rsidRPr="00217678" w:rsidRDefault="00DD0A1B" w:rsidP="0059185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0.5</w:t>
            </w:r>
            <w:r w:rsidR="00277657">
              <w:rPr>
                <w:b/>
                <w:bCs/>
                <w:sz w:val="16"/>
                <w:szCs w:val="16"/>
              </w:rPr>
              <w:t xml:space="preserve"> </w:t>
            </w:r>
            <w:r w:rsidR="006D3AD3">
              <w:rPr>
                <w:b/>
                <w:bCs/>
                <w:sz w:val="16"/>
                <w:szCs w:val="16"/>
              </w:rPr>
              <w:t>-</w:t>
            </w:r>
            <w:r w:rsidR="00277657">
              <w:rPr>
                <w:b/>
                <w:bCs/>
                <w:sz w:val="16"/>
                <w:szCs w:val="16"/>
              </w:rPr>
              <w:t xml:space="preserve"> </w:t>
            </w:r>
            <w:r w:rsidR="006D3AD3">
              <w:rPr>
                <w:b/>
                <w:bCs/>
                <w:sz w:val="16"/>
                <w:szCs w:val="16"/>
              </w:rPr>
              <w:t>1</w:t>
            </w:r>
            <w:r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EBAE8F0" w14:textId="0F28A0B2" w:rsidR="00591856" w:rsidRPr="00217678" w:rsidRDefault="00DD0A1B" w:rsidP="0059185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9</w:t>
            </w:r>
            <w:r w:rsidR="00277657">
              <w:rPr>
                <w:b/>
                <w:bCs/>
                <w:sz w:val="16"/>
                <w:szCs w:val="16"/>
              </w:rPr>
              <w:t xml:space="preserve"> </w:t>
            </w:r>
            <w:r w:rsidR="006D3AD3">
              <w:rPr>
                <w:b/>
                <w:bCs/>
                <w:sz w:val="16"/>
                <w:szCs w:val="16"/>
              </w:rPr>
              <w:t>-</w:t>
            </w:r>
            <w:r w:rsidR="00277657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38716ED" w14:textId="154C9AC3" w:rsidR="00591856" w:rsidRPr="00217678" w:rsidRDefault="00DD0A1B" w:rsidP="0059185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.5</w:t>
            </w:r>
            <w:r w:rsidR="00277657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</w:rPr>
              <w:t>-</w:t>
            </w:r>
            <w:r w:rsidR="00277657">
              <w:rPr>
                <w:b/>
                <w:bCs/>
                <w:sz w:val="16"/>
                <w:szCs w:val="16"/>
              </w:rPr>
              <w:t xml:space="preserve"> 8.5</w:t>
            </w:r>
            <w:r w:rsidR="00591856" w:rsidRPr="00217678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08776D7" w14:textId="61072604" w:rsidR="00591856" w:rsidRPr="00217678" w:rsidRDefault="00277657" w:rsidP="0059185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 - 7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7E6C96E" w14:textId="697CDBBE" w:rsidR="00591856" w:rsidRPr="00217678" w:rsidRDefault="00277657" w:rsidP="0059185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  <w:r w:rsidR="00591856">
              <w:rPr>
                <w:b/>
                <w:bCs/>
                <w:sz w:val="16"/>
                <w:szCs w:val="16"/>
              </w:rPr>
              <w:t xml:space="preserve"> – </w:t>
            </w:r>
            <w:r>
              <w:rPr>
                <w:b/>
                <w:bCs/>
                <w:sz w:val="16"/>
                <w:szCs w:val="16"/>
              </w:rPr>
              <w:t>3</w:t>
            </w:r>
          </w:p>
        </w:tc>
      </w:tr>
      <w:tr w:rsidR="00A77602" w:rsidRPr="00D748B0" w14:paraId="0C4CFADE" w14:textId="77777777" w:rsidTr="00FA68C0"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3F7A0B8C" w14:textId="7241CA9C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(C3) </w:t>
            </w:r>
            <w:r w:rsidR="002032B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Problem Statement</w:t>
            </w:r>
            <w:r w:rsidR="0000259B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</w:t>
            </w:r>
            <w:r w:rsidR="0000259B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&amp; related research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(1</w:t>
            </w:r>
            <w:r w:rsidR="002032B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819BF51" w14:textId="41D362CF" w:rsidR="00A77602" w:rsidRPr="0081050A" w:rsidRDefault="002032B9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Outstanding description of the problem statement with well defined depth of the problem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ECD6EE1" w14:textId="638136C5" w:rsidR="00A77602" w:rsidRPr="0081050A" w:rsidRDefault="002032B9" w:rsidP="00A77602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Excellent description of the problem statement mentioning the specifics of the problem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A236928" w14:textId="65233532" w:rsidR="00A77602" w:rsidRPr="0081050A" w:rsidRDefault="006D3AD3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Good description of the problem statement and its relevance.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B85FEF2" w14:textId="126054B0" w:rsidR="00A77602" w:rsidRPr="0081050A" w:rsidRDefault="006D3AD3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Incomplete problem statement or vague idea of the research problem being presented.</w:t>
            </w:r>
            <w:r w:rsidR="00A77602"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E925477" w14:textId="0264B691" w:rsidR="00A77602" w:rsidRPr="0081050A" w:rsidRDefault="006D3AD3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Fails to sufficiently justify the problem explored and its relevance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EBF4F2A" w14:textId="3F346217" w:rsidR="00A77602" w:rsidRPr="0081050A" w:rsidRDefault="006D3AD3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Little or no clarity on the problem statement mentioned.</w:t>
            </w:r>
          </w:p>
        </w:tc>
      </w:tr>
      <w:tr w:rsidR="00A77602" w:rsidRPr="00D748B0" w14:paraId="14767A1D" w14:textId="77777777" w:rsidTr="00FA68C0"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0040CCD3" w14:textId="77777777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tcMar>
              <w:left w:w="57" w:type="dxa"/>
              <w:right w:w="57" w:type="dxa"/>
            </w:tcMar>
          </w:tcPr>
          <w:p w14:paraId="50FE7AA4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4DB3C410" w14:textId="77777777" w:rsidR="00A77602" w:rsidRPr="0081050A" w:rsidRDefault="00A77602" w:rsidP="00A77602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047583EA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1" w:type="dxa"/>
            <w:tcMar>
              <w:left w:w="57" w:type="dxa"/>
              <w:right w:w="57" w:type="dxa"/>
            </w:tcMar>
          </w:tcPr>
          <w:p w14:paraId="2B526347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gridSpan w:val="2"/>
            <w:tcMar>
              <w:left w:w="57" w:type="dxa"/>
              <w:right w:w="57" w:type="dxa"/>
            </w:tcMar>
          </w:tcPr>
          <w:p w14:paraId="12B76846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2127F1DD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A77602" w:rsidRPr="00D748B0" w14:paraId="77AF8957" w14:textId="77777777" w:rsidTr="00FA68C0"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2037614F" w14:textId="77777777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79CE513" w14:textId="390F4BE8" w:rsidR="00A77602" w:rsidRPr="00217678" w:rsidRDefault="003A2918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="00A77602">
              <w:rPr>
                <w:b/>
                <w:bCs/>
                <w:sz w:val="16"/>
                <w:szCs w:val="16"/>
              </w:rPr>
              <w:t>0</w:t>
            </w:r>
            <w:r>
              <w:rPr>
                <w:b/>
                <w:bCs/>
                <w:sz w:val="16"/>
                <w:szCs w:val="16"/>
              </w:rPr>
              <w:t xml:space="preserve"> - 25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90CC76C" w14:textId="53BE1326" w:rsidR="00A77602" w:rsidRPr="00217678" w:rsidRDefault="003A2918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C0ABC">
              <w:rPr>
                <w:b/>
                <w:bCs/>
                <w:sz w:val="16"/>
                <w:szCs w:val="16"/>
              </w:rPr>
              <w:t>1</w:t>
            </w:r>
            <w:r w:rsidR="00A77602">
              <w:rPr>
                <w:b/>
                <w:bCs/>
                <w:sz w:val="16"/>
                <w:szCs w:val="16"/>
              </w:rPr>
              <w:t xml:space="preserve"> </w:t>
            </w:r>
            <w:r w:rsidR="00A77602" w:rsidRPr="00217678">
              <w:rPr>
                <w:b/>
                <w:bCs/>
                <w:sz w:val="16"/>
                <w:szCs w:val="16"/>
              </w:rPr>
              <w:t xml:space="preserve">- </w:t>
            </w:r>
            <w:r w:rsidR="001C0ABC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A4B3294" w14:textId="283007AE" w:rsidR="00A77602" w:rsidRPr="00217678" w:rsidRDefault="003A2918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  <w:r w:rsidR="001C0ABC">
              <w:rPr>
                <w:b/>
                <w:bCs/>
                <w:sz w:val="16"/>
                <w:szCs w:val="16"/>
              </w:rPr>
              <w:t>8</w:t>
            </w:r>
            <w:r w:rsidR="00A77602"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2</w:t>
            </w:r>
            <w:r w:rsidR="001C0ABC"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1E04862" w14:textId="49ED2213" w:rsidR="00A77602" w:rsidRPr="00217678" w:rsidRDefault="003A2918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5 - 1</w:t>
            </w:r>
            <w:r w:rsidR="001C0ABC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445B1AA" w14:textId="30C47218" w:rsidR="00A77602" w:rsidRPr="00217678" w:rsidRDefault="003A2918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8</w:t>
            </w:r>
            <w:r w:rsidR="00A77602"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0BDAD56" w14:textId="29CB1131" w:rsidR="00A77602" w:rsidRPr="00217678" w:rsidRDefault="00A77602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0 – </w:t>
            </w:r>
            <w:r w:rsidR="003A2918">
              <w:rPr>
                <w:b/>
                <w:bCs/>
                <w:sz w:val="16"/>
                <w:szCs w:val="16"/>
              </w:rPr>
              <w:t>7</w:t>
            </w:r>
          </w:p>
        </w:tc>
      </w:tr>
      <w:tr w:rsidR="00A77602" w:rsidRPr="00D748B0" w14:paraId="64B64626" w14:textId="77777777" w:rsidTr="00FA68C0"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2434CB4A" w14:textId="6F37BB29" w:rsidR="00A77602" w:rsidRPr="00E06A50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06A5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4) Methodology (30%)</w:t>
            </w: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86792F4" w14:textId="77777777" w:rsidR="00A77602" w:rsidRPr="00E06A50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E06A50">
              <w:rPr>
                <w:rFonts w:asciiTheme="minorHAnsi" w:hAnsiTheme="minorHAnsi" w:cstheme="minorHAnsi"/>
                <w:sz w:val="14"/>
                <w:szCs w:val="14"/>
              </w:rPr>
              <w:t>The creative and highly appropriate methodology is clearly articulated and justified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87D4F8A" w14:textId="77777777" w:rsidR="00A77602" w:rsidRPr="00E06A50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E06A50">
              <w:rPr>
                <w:rFonts w:asciiTheme="minorHAnsi" w:hAnsiTheme="minorHAnsi" w:cstheme="minorHAnsi"/>
                <w:sz w:val="14"/>
                <w:szCs w:val="14"/>
              </w:rPr>
              <w:t>The methodology is well-argued and justified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A61441D" w14:textId="77777777" w:rsidR="00A77602" w:rsidRPr="00E06A50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E06A50">
              <w:rPr>
                <w:rFonts w:asciiTheme="minorHAnsi" w:hAnsiTheme="minorHAnsi" w:cstheme="minorHAnsi"/>
                <w:sz w:val="14"/>
                <w:szCs w:val="14"/>
              </w:rPr>
              <w:t>The methodology is explained and appropriate for the project.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07EE459" w14:textId="77777777" w:rsidR="00A77602" w:rsidRPr="00E06A50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E06A50">
              <w:rPr>
                <w:rFonts w:asciiTheme="minorHAnsi" w:hAnsiTheme="minorHAnsi" w:cstheme="minorHAnsi"/>
                <w:sz w:val="14"/>
                <w:szCs w:val="14"/>
              </w:rPr>
              <w:t>An appropriate methodology is broadly outlined, but details are not always clear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F0B2609" w14:textId="77777777" w:rsidR="00A77602" w:rsidRPr="00E06A50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E06A50">
              <w:rPr>
                <w:rFonts w:asciiTheme="minorHAnsi" w:hAnsiTheme="minorHAnsi" w:cstheme="minorHAnsi"/>
                <w:sz w:val="14"/>
                <w:szCs w:val="14"/>
              </w:rPr>
              <w:t>The methodology is either not appropriate for the project or is poorly articulated suggesting deficits in understanding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9BF2333" w14:textId="77777777" w:rsidR="00A77602" w:rsidRPr="00E06A50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E06A50">
              <w:rPr>
                <w:rFonts w:asciiTheme="minorHAnsi" w:hAnsiTheme="minorHAnsi" w:cstheme="minorHAnsi"/>
                <w:sz w:val="14"/>
                <w:szCs w:val="14"/>
              </w:rPr>
              <w:t>Missing methodology part or not relevant information is given.</w:t>
            </w:r>
          </w:p>
        </w:tc>
      </w:tr>
      <w:tr w:rsidR="00A77602" w:rsidRPr="00D748B0" w14:paraId="45ED0775" w14:textId="77777777" w:rsidTr="00FA68C0"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3FAE0BDA" w14:textId="77777777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tcMar>
              <w:left w:w="57" w:type="dxa"/>
              <w:right w:w="57" w:type="dxa"/>
            </w:tcMar>
          </w:tcPr>
          <w:p w14:paraId="13098131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6EADE3DA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200B2519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1" w:type="dxa"/>
            <w:tcMar>
              <w:left w:w="57" w:type="dxa"/>
              <w:right w:w="57" w:type="dxa"/>
            </w:tcMar>
          </w:tcPr>
          <w:p w14:paraId="669AF025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gridSpan w:val="2"/>
            <w:tcMar>
              <w:left w:w="57" w:type="dxa"/>
              <w:right w:w="57" w:type="dxa"/>
            </w:tcMar>
          </w:tcPr>
          <w:p w14:paraId="60FBA0E5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305848C9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A77602" w:rsidRPr="00D748B0" w14:paraId="4B16FD78" w14:textId="77777777" w:rsidTr="00FA68C0"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3143F570" w14:textId="77777777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72B8CAD" w14:textId="77777777" w:rsidR="00A77602" w:rsidRPr="00217678" w:rsidRDefault="00A77602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CC08B28" w14:textId="7B7BB416" w:rsidR="00A77602" w:rsidRPr="00217678" w:rsidRDefault="001C0ABC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1A77439" w14:textId="77777777" w:rsidR="00A77602" w:rsidRPr="00217678" w:rsidRDefault="00A77602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0225765" w14:textId="531C0957" w:rsidR="00A77602" w:rsidRPr="00217678" w:rsidRDefault="00A77602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C0ABC">
              <w:rPr>
                <w:b/>
                <w:bCs/>
                <w:sz w:val="16"/>
                <w:szCs w:val="16"/>
              </w:rPr>
              <w:t>.5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07F8960" w14:textId="77777777" w:rsidR="00A77602" w:rsidRPr="00217678" w:rsidRDefault="00A77602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7C5D207" w14:textId="77777777" w:rsidR="00A77602" w:rsidRPr="00217678" w:rsidRDefault="00A77602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A77602" w:rsidRPr="00D748B0" w14:paraId="7B7B4E82" w14:textId="77777777" w:rsidTr="00FA68C0"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4C06B926" w14:textId="0E101171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5) Expected outcome</w:t>
            </w:r>
            <w:r w:rsidR="0000259B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(Significance and Scope)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8F9D327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global implications to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new body of knowledge, practise and future research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3264BAB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national implications to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new body of knowledge, practise and future research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F31CA6B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local implications to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new body of knowledge, practise and future research.</w:t>
            </w:r>
          </w:p>
        </w:tc>
        <w:tc>
          <w:tcPr>
            <w:tcW w:w="2211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42F48E8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The research innovation/ invention has societal implications to the body of knowledge, practise and future research.</w:t>
            </w:r>
          </w:p>
        </w:tc>
        <w:tc>
          <w:tcPr>
            <w:tcW w:w="227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50CC48B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5804CD">
              <w:rPr>
                <w:rFonts w:asciiTheme="minorHAnsi" w:hAnsiTheme="minorHAnsi" w:cstheme="minorHAnsi"/>
                <w:sz w:val="14"/>
                <w:szCs w:val="14"/>
              </w:rPr>
              <w:t>The research innovation/ invention has limited implications to the body of knowledge, practise and future research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5DD07A6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5804CD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no</w:t>
            </w:r>
            <w:r w:rsidRPr="005804CD">
              <w:rPr>
                <w:rFonts w:asciiTheme="minorHAnsi" w:hAnsiTheme="minorHAnsi" w:cstheme="minorHAnsi"/>
                <w:sz w:val="14"/>
                <w:szCs w:val="14"/>
              </w:rPr>
              <w:t xml:space="preserve"> implications to the body of knowledge, practise and future research.</w:t>
            </w:r>
          </w:p>
        </w:tc>
      </w:tr>
      <w:tr w:rsidR="00A77602" w:rsidRPr="00D748B0" w14:paraId="0B7AFC30" w14:textId="77777777" w:rsidTr="00FA68C0"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447FBDF3" w14:textId="77777777" w:rsidR="00A77602" w:rsidRPr="0081050A" w:rsidRDefault="00A77602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9" w:type="dxa"/>
            <w:tcMar>
              <w:left w:w="57" w:type="dxa"/>
              <w:right w:w="57" w:type="dxa"/>
            </w:tcMar>
          </w:tcPr>
          <w:p w14:paraId="73A6DC54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635F868A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62B93811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1" w:type="dxa"/>
            <w:tcMar>
              <w:left w:w="57" w:type="dxa"/>
              <w:right w:w="57" w:type="dxa"/>
            </w:tcMar>
          </w:tcPr>
          <w:p w14:paraId="76A8DF81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gridSpan w:val="2"/>
            <w:tcMar>
              <w:left w:w="57" w:type="dxa"/>
              <w:right w:w="57" w:type="dxa"/>
            </w:tcMar>
          </w:tcPr>
          <w:p w14:paraId="47935751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7A899736" w14:textId="77777777" w:rsidR="00A77602" w:rsidRPr="0081050A" w:rsidRDefault="00A77602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FA68C0" w:rsidRPr="00D748B0" w14:paraId="7F2BA4B8" w14:textId="77777777" w:rsidTr="00FA68C0"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082983CD" w14:textId="77777777" w:rsidR="00FA68C0" w:rsidRPr="0081050A" w:rsidRDefault="00FA68C0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436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BF1A10E" w14:textId="16C8ECE9" w:rsidR="00FA68C0" w:rsidRPr="00217678" w:rsidRDefault="00FA68C0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 - 5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4A1330C" w14:textId="17D13F1D" w:rsidR="00FA68C0" w:rsidRPr="00217678" w:rsidRDefault="00FA68C0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211" w:type="dxa"/>
            <w:shd w:val="clear" w:color="auto" w:fill="D9D9D9" w:themeFill="background1" w:themeFillShade="D9"/>
            <w:vAlign w:val="center"/>
          </w:tcPr>
          <w:p w14:paraId="57FC7D2A" w14:textId="78B6AE5D" w:rsidR="00FA68C0" w:rsidRPr="00217678" w:rsidRDefault="00FA68C0" w:rsidP="00FA68C0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C0ABC">
              <w:rPr>
                <w:b/>
                <w:bCs/>
                <w:sz w:val="16"/>
                <w:szCs w:val="16"/>
              </w:rPr>
              <w:t>.5</w:t>
            </w:r>
          </w:p>
        </w:tc>
        <w:tc>
          <w:tcPr>
            <w:tcW w:w="4028" w:type="dxa"/>
            <w:gridSpan w:val="3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7303345" w14:textId="48FE1F1D" w:rsidR="00FA68C0" w:rsidRPr="00217678" w:rsidRDefault="00FA68C0" w:rsidP="00A7760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- 1</w:t>
            </w:r>
          </w:p>
        </w:tc>
      </w:tr>
      <w:tr w:rsidR="00FA68C0" w:rsidRPr="00D748B0" w14:paraId="3BEF0EE2" w14:textId="77777777" w:rsidTr="004162E2"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485B320F" w14:textId="4225FCE4" w:rsidR="00FA68C0" w:rsidRPr="0081050A" w:rsidRDefault="00FA68C0" w:rsidP="00A7760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6) Required resources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4369" w:type="dxa"/>
            <w:gridSpan w:val="2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E0B5D17" w14:textId="77777777" w:rsidR="00FA68C0" w:rsidRPr="0081050A" w:rsidRDefault="00FA68C0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There is a clear and direct relationship between the resource(s) and project.</w:t>
            </w:r>
          </w:p>
          <w:p w14:paraId="0105DC21" w14:textId="04FF03E4" w:rsidR="00FA68C0" w:rsidRPr="0081050A" w:rsidRDefault="00FA68C0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1A29EF7" w14:textId="03E95E8A" w:rsidR="00FA68C0" w:rsidRPr="0081050A" w:rsidRDefault="00FA68C0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The resources provides an adequate connection and challenges to carry out the project.</w:t>
            </w:r>
          </w:p>
        </w:tc>
        <w:tc>
          <w:tcPr>
            <w:tcW w:w="2211" w:type="dxa"/>
            <w:shd w:val="clear" w:color="auto" w:fill="D9D9D9" w:themeFill="background1" w:themeFillShade="D9"/>
          </w:tcPr>
          <w:p w14:paraId="5E268EAF" w14:textId="2A4BE869" w:rsidR="00FA68C0" w:rsidRPr="0081050A" w:rsidRDefault="00FA68C0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The resources provides a limited connection and provides adequate challenges to carry out the project.</w:t>
            </w:r>
          </w:p>
        </w:tc>
        <w:tc>
          <w:tcPr>
            <w:tcW w:w="4028" w:type="dxa"/>
            <w:gridSpan w:val="3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6B94092" w14:textId="49124D26" w:rsidR="00FA68C0" w:rsidRPr="0081050A" w:rsidRDefault="00FA68C0" w:rsidP="00A77602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Resources has little or no connection to the intended project.</w:t>
            </w:r>
          </w:p>
        </w:tc>
      </w:tr>
    </w:tbl>
    <w:p w14:paraId="5D1AD907" w14:textId="77777777" w:rsidR="002241FA" w:rsidRDefault="002241FA"/>
    <w:p w14:paraId="6A04D515" w14:textId="77777777" w:rsidR="007536BE" w:rsidRDefault="007536BE" w:rsidP="007536BE">
      <w:pPr>
        <w:tabs>
          <w:tab w:val="left" w:pos="12290"/>
        </w:tabs>
        <w:spacing w:after="160" w:line="259" w:lineRule="auto"/>
        <w:jc w:val="left"/>
      </w:pPr>
      <w:r>
        <w:tab/>
      </w:r>
    </w:p>
    <w:p w14:paraId="566F63EA" w14:textId="77777777" w:rsidR="002241FA" w:rsidRDefault="002241FA" w:rsidP="007536BE">
      <w:pPr>
        <w:tabs>
          <w:tab w:val="left" w:pos="12290"/>
        </w:tabs>
        <w:spacing w:after="160" w:line="259" w:lineRule="auto"/>
        <w:jc w:val="left"/>
      </w:pPr>
      <w:r w:rsidRPr="007536BE">
        <w:br w:type="page"/>
      </w:r>
      <w:r w:rsidR="007536BE">
        <w:lastRenderedPageBreak/>
        <w:tab/>
      </w:r>
    </w:p>
    <w:tbl>
      <w:tblPr>
        <w:tblStyle w:val="TableGrid"/>
        <w:tblW w:w="15279" w:type="dxa"/>
        <w:tblInd w:w="-664" w:type="dxa"/>
        <w:tblLayout w:type="fixed"/>
        <w:tblLook w:val="04A0" w:firstRow="1" w:lastRow="0" w:firstColumn="1" w:lastColumn="0" w:noHBand="0" w:noVBand="1"/>
      </w:tblPr>
      <w:tblGrid>
        <w:gridCol w:w="2268"/>
        <w:gridCol w:w="2267"/>
        <w:gridCol w:w="2100"/>
        <w:gridCol w:w="2406"/>
        <w:gridCol w:w="2210"/>
        <w:gridCol w:w="2279"/>
        <w:gridCol w:w="1749"/>
      </w:tblGrid>
      <w:tr w:rsidR="002241FA" w:rsidRPr="00724CC3" w14:paraId="77277B11" w14:textId="77777777" w:rsidTr="0052588C">
        <w:trPr>
          <w:trHeight w:val="227"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A58E752" w14:textId="77777777" w:rsidR="002241FA" w:rsidRPr="00202546" w:rsidRDefault="002241FA" w:rsidP="0052588C">
            <w:pPr>
              <w:spacing w:line="240" w:lineRule="auto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24"/>
                <w:szCs w:val="18"/>
              </w:rPr>
              <w:t>Proposal Contd..</w:t>
            </w:r>
            <w:r w:rsidRPr="00EE5EC7">
              <w:rPr>
                <w:b/>
                <w:sz w:val="24"/>
                <w:szCs w:val="18"/>
              </w:rPr>
              <w:t xml:space="preserve"> </w:t>
            </w:r>
          </w:p>
        </w:tc>
        <w:tc>
          <w:tcPr>
            <w:tcW w:w="43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AEEA11" w14:textId="77777777" w:rsidR="002241FA" w:rsidRPr="0081050A" w:rsidRDefault="002241F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Distinction</w:t>
            </w:r>
          </w:p>
        </w:tc>
        <w:tc>
          <w:tcPr>
            <w:tcW w:w="2406" w:type="dxa"/>
            <w:shd w:val="clear" w:color="auto" w:fill="F2F2F2" w:themeFill="background1" w:themeFillShade="F2"/>
            <w:vAlign w:val="center"/>
          </w:tcPr>
          <w:p w14:paraId="44564745" w14:textId="77777777" w:rsidR="002241FA" w:rsidRPr="0081050A" w:rsidRDefault="002241F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Merit</w:t>
            </w:r>
          </w:p>
        </w:tc>
        <w:tc>
          <w:tcPr>
            <w:tcW w:w="2210" w:type="dxa"/>
            <w:shd w:val="clear" w:color="auto" w:fill="F2F2F2" w:themeFill="background1" w:themeFillShade="F2"/>
            <w:vAlign w:val="center"/>
          </w:tcPr>
          <w:p w14:paraId="3CF90BA4" w14:textId="77777777" w:rsidR="002241FA" w:rsidRPr="0081050A" w:rsidRDefault="002241F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Pass</w:t>
            </w:r>
          </w:p>
        </w:tc>
        <w:tc>
          <w:tcPr>
            <w:tcW w:w="4028" w:type="dxa"/>
            <w:gridSpan w:val="2"/>
            <w:shd w:val="clear" w:color="auto" w:fill="F2F2F2" w:themeFill="background1" w:themeFillShade="F2"/>
            <w:vAlign w:val="center"/>
          </w:tcPr>
          <w:p w14:paraId="394069CC" w14:textId="77777777" w:rsidR="002241FA" w:rsidRPr="0081050A" w:rsidRDefault="002241FA" w:rsidP="0052588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Fail</w:t>
            </w:r>
          </w:p>
        </w:tc>
      </w:tr>
      <w:tr w:rsidR="00C95AC8" w:rsidRPr="00724CC3" w14:paraId="3DE85898" w14:textId="77777777" w:rsidTr="0052588C">
        <w:trPr>
          <w:trHeight w:val="227"/>
          <w:tblHeader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A931B6" w14:textId="77777777" w:rsidR="00C95AC8" w:rsidRPr="00DE25F1" w:rsidRDefault="00C95AC8" w:rsidP="00C95AC8">
            <w:pPr>
              <w:spacing w:line="240" w:lineRule="auto"/>
              <w:rPr>
                <w:iCs/>
                <w:sz w:val="18"/>
                <w:szCs w:val="18"/>
              </w:rPr>
            </w:pPr>
          </w:p>
        </w:tc>
        <w:tc>
          <w:tcPr>
            <w:tcW w:w="22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E4FABE" w14:textId="082B9884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2C742CE2" w14:textId="478A8C8F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vAlign w:val="center"/>
          </w:tcPr>
          <w:p w14:paraId="7FEA961E" w14:textId="7580B73C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0" w:type="dxa"/>
            <w:shd w:val="clear" w:color="auto" w:fill="D9D9D9" w:themeFill="background1" w:themeFillShade="D9"/>
            <w:vAlign w:val="center"/>
          </w:tcPr>
          <w:p w14:paraId="658DE9B1" w14:textId="05B2804E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14:paraId="104B219E" w14:textId="5094B470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2D55569C" w14:textId="33122C2D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7536BE" w:rsidRPr="00D748B0" w14:paraId="3AE1B0F0" w14:textId="77777777" w:rsidTr="0052588C">
        <w:tc>
          <w:tcPr>
            <w:tcW w:w="2268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9B825B" w14:textId="75CB751E" w:rsidR="007536BE" w:rsidRPr="0081050A" w:rsidRDefault="007536BE" w:rsidP="007536BE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</w:t>
            </w:r>
            <w:r w:rsidR="00CF6282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7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) 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Plan of work (10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09E4AD4F" w14:textId="77777777" w:rsidR="007536BE" w:rsidRPr="0081050A" w:rsidRDefault="007536BE" w:rsidP="007536BE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Excellent planning and eval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uation of the requirements for the successful delivery of the project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4D977C8" w14:textId="77777777" w:rsidR="007536BE" w:rsidRPr="0081050A" w:rsidRDefault="007536BE" w:rsidP="007536BE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Good planning and evalua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tion of the requirements for the successful delivery of the project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5D50374" w14:textId="77777777" w:rsidR="007536BE" w:rsidRPr="0081050A" w:rsidRDefault="007536BE" w:rsidP="007536BE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Correct planning and evalua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 xml:space="preserve">tion of the requirements for the successful delivery of the project. 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7F26424" w14:textId="77777777" w:rsidR="007536BE" w:rsidRPr="0081050A" w:rsidRDefault="007536BE" w:rsidP="007536BE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Planning and evalua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tion of the requirements are provided, but some omissions in task, deliverables or resources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8F87B3D" w14:textId="77777777" w:rsidR="007536BE" w:rsidRPr="0081050A" w:rsidRDefault="007536BE" w:rsidP="007536BE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Insufficient planning and/or evaluation of the require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ments for the successful de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livery of the project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F9CBBE8" w14:textId="77777777" w:rsidR="007536BE" w:rsidRPr="0081050A" w:rsidRDefault="007536BE" w:rsidP="007536BE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No planning or evaluation of requirements for the project</w:t>
            </w:r>
          </w:p>
        </w:tc>
      </w:tr>
      <w:tr w:rsidR="002241FA" w:rsidRPr="00D748B0" w14:paraId="4C88D719" w14:textId="77777777" w:rsidTr="0052588C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7F4DB230" w14:textId="77777777" w:rsidR="002241FA" w:rsidRPr="0081050A" w:rsidRDefault="002241FA" w:rsidP="0052588C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62B9D4D2" w14:textId="77777777" w:rsidR="002241FA" w:rsidRPr="0081050A" w:rsidRDefault="002241F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0E266006" w14:textId="77777777" w:rsidR="002241FA" w:rsidRPr="0081050A" w:rsidRDefault="002241F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713E7096" w14:textId="77777777" w:rsidR="002241FA" w:rsidRPr="0081050A" w:rsidRDefault="002241F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0372235B" w14:textId="77777777" w:rsidR="002241FA" w:rsidRPr="0081050A" w:rsidRDefault="002241F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4CC30D16" w14:textId="77777777" w:rsidR="002241FA" w:rsidRPr="0081050A" w:rsidRDefault="002241F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71D9D337" w14:textId="77777777" w:rsidR="002241FA" w:rsidRPr="0081050A" w:rsidRDefault="002241FA" w:rsidP="0052588C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CF6282" w:rsidRPr="00D748B0" w14:paraId="5D515148" w14:textId="77777777" w:rsidTr="0052588C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38B0A623" w14:textId="77777777" w:rsidR="00CF6282" w:rsidRPr="0081050A" w:rsidRDefault="00CF6282" w:rsidP="00CF6282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BE24E33" w14:textId="7B580D73" w:rsidR="00CF6282" w:rsidRPr="00217678" w:rsidRDefault="00C95AC8" w:rsidP="00CF628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3DEF149" w14:textId="7C08EE28" w:rsidR="00CF6282" w:rsidRPr="00217678" w:rsidRDefault="00C95AC8" w:rsidP="00CF628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ADB79F9" w14:textId="7DA57E9F" w:rsidR="00CF6282" w:rsidRPr="00217678" w:rsidRDefault="00C95AC8" w:rsidP="00CF628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0E33A58" w14:textId="6A463912" w:rsidR="00CF6282" w:rsidRPr="00217678" w:rsidRDefault="00C95AC8" w:rsidP="00CF628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C0ABC">
              <w:rPr>
                <w:b/>
                <w:bCs/>
                <w:sz w:val="16"/>
                <w:szCs w:val="16"/>
              </w:rPr>
              <w:t>.5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8422998" w14:textId="448179FF" w:rsidR="00CF6282" w:rsidRPr="00217678" w:rsidRDefault="00C95AC8" w:rsidP="00CF628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D428E13" w14:textId="363207CD" w:rsidR="00CF6282" w:rsidRPr="00217678" w:rsidRDefault="00C95AC8" w:rsidP="00CF6282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5444A3" w:rsidRPr="00D748B0" w14:paraId="5C427912" w14:textId="77777777" w:rsidTr="0052588C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3A823F5" w14:textId="0A6C7E0B" w:rsidR="005444A3" w:rsidRPr="0081050A" w:rsidRDefault="005444A3" w:rsidP="005444A3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</w:t>
            </w:r>
            <w:r w:rsidR="00CF6282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8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) 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References (5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4781797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re is full, accurate, and professional citations of very recent sources and reliable references with correct for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mat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E2DCE6C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Sourc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s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are generally cited correctly, the majority of references are recent and reliable, and format is mostly correct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E550BE2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Citations are mostly done, and references are up to date, but there are some outdated and non-reliable sources, suitable format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FB5A050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References and citations are acceptable, but lack of high quality and professional sources, acceptable format with some mistakes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5D3F447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Inadequate citations of sources, outdated and unre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liable references, poor for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mat with many mistakes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F4F321E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Very poor citations, refer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ences, and format.</w:t>
            </w:r>
          </w:p>
        </w:tc>
      </w:tr>
      <w:tr w:rsidR="005444A3" w:rsidRPr="00D748B0" w14:paraId="2213A95F" w14:textId="77777777" w:rsidTr="0052588C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7D2B8F03" w14:textId="77777777" w:rsidR="005444A3" w:rsidRPr="0081050A" w:rsidRDefault="005444A3" w:rsidP="005444A3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0B1A6060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0DF00723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4C4E8F66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7CE0130B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3B4788C7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425716D4" w14:textId="77777777" w:rsidR="005444A3" w:rsidRPr="0081050A" w:rsidRDefault="005444A3" w:rsidP="005444A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C95AC8" w:rsidRPr="00D748B0" w14:paraId="5A761A64" w14:textId="77777777" w:rsidTr="0052588C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675559A2" w14:textId="77777777" w:rsidR="00C95AC8" w:rsidRPr="0081050A" w:rsidRDefault="00C95AC8" w:rsidP="00C95AC8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05C7790" w14:textId="078D7D45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663B5BE" w14:textId="0278CAEE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A3FF91D" w14:textId="7F55172A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344A520" w14:textId="455CF3F9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B7FA36D" w14:textId="512E7F6F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AAD6E88" w14:textId="2B0DB68C" w:rsidR="00C95AC8" w:rsidRPr="00217678" w:rsidRDefault="00C95AC8" w:rsidP="00C95AC8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B83A7D" w:rsidRPr="00D748B0" w14:paraId="45261CB5" w14:textId="77777777" w:rsidTr="0052588C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FDF5700" w14:textId="0F933FA6" w:rsidR="00B83A7D" w:rsidRPr="0081050A" w:rsidRDefault="00B83A7D" w:rsidP="00B83A7D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</w:t>
            </w:r>
            <w:r w:rsidR="00CF6282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9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) Presentation &amp; quality of report (10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61991B0" w14:textId="77777777" w:rsidR="00B83A7D" w:rsidRPr="0081050A" w:rsidRDefault="00B83A7D" w:rsidP="00B83A7D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A very good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report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have been produced showing no deficiencies in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the 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organisation. The work will be of a professional standard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0DF6DBFD" w14:textId="77777777" w:rsidR="00B83A7D" w:rsidRPr="0081050A" w:rsidRDefault="00B83A7D" w:rsidP="00B83A7D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report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have been produced of a good structure containing suitable sections and pleasing referencing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2624496" w14:textId="77777777" w:rsidR="00B83A7D" w:rsidRPr="0081050A" w:rsidRDefault="00B83A7D" w:rsidP="00B83A7D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A reasonable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report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have been produced with all required sections. In areas, there will be minor deficiencies such as layout or poor referencing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EEE19DE" w14:textId="77777777" w:rsidR="00B83A7D" w:rsidRPr="0081050A" w:rsidRDefault="00B83A7D" w:rsidP="00B83A7D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 created report is weak in its presentation. Sections required will be present but not addressed at a suitable level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F63184A" w14:textId="77777777" w:rsidR="00B83A7D" w:rsidRPr="0081050A" w:rsidRDefault="00B83A7D" w:rsidP="00B83A7D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 report is very poor in presentation with its construction lacking elements of the report (e.g. unsuitable structuring)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07A7A308" w14:textId="77777777" w:rsidR="00B83A7D" w:rsidRPr="0081050A" w:rsidRDefault="00B83A7D" w:rsidP="00B83A7D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 written document does not adequately represent a report.</w:t>
            </w:r>
          </w:p>
        </w:tc>
      </w:tr>
    </w:tbl>
    <w:p w14:paraId="62282B70" w14:textId="16016763" w:rsidR="0009678C" w:rsidRDefault="0000259B"/>
    <w:p w14:paraId="4EE806F3" w14:textId="365F64C8" w:rsidR="001C0ABC" w:rsidRPr="001C0ABC" w:rsidRDefault="001C0ABC" w:rsidP="001C0ABC"/>
    <w:p w14:paraId="04AA1198" w14:textId="0B71ABE5" w:rsidR="001C0ABC" w:rsidRPr="001C0ABC" w:rsidRDefault="001C0ABC" w:rsidP="001C0ABC"/>
    <w:p w14:paraId="22DC2219" w14:textId="7214CB82" w:rsidR="001C0ABC" w:rsidRPr="001C0ABC" w:rsidRDefault="001C0ABC" w:rsidP="001C0ABC"/>
    <w:p w14:paraId="22D01D6F" w14:textId="2505F1AF" w:rsidR="001C0ABC" w:rsidRPr="001C0ABC" w:rsidRDefault="001C0ABC" w:rsidP="001C0ABC"/>
    <w:p w14:paraId="70158F8D" w14:textId="06311148" w:rsidR="001C0ABC" w:rsidRDefault="001C0ABC" w:rsidP="001C0ABC"/>
    <w:p w14:paraId="2370B0C7" w14:textId="353A8FEB" w:rsidR="001C0ABC" w:rsidRPr="001C0ABC" w:rsidRDefault="001C0ABC" w:rsidP="001C0ABC">
      <w:pPr>
        <w:tabs>
          <w:tab w:val="left" w:pos="8985"/>
        </w:tabs>
      </w:pPr>
      <w:r>
        <w:tab/>
      </w:r>
    </w:p>
    <w:sectPr w:rsidR="001C0ABC" w:rsidRPr="001C0ABC" w:rsidSect="001E311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jAyNjC3NDQwNzJQ0lEKTi0uzszPAykwrQUAiUklsywAAAA="/>
  </w:docVars>
  <w:rsids>
    <w:rsidRoot w:val="001E311A"/>
    <w:rsid w:val="0000259B"/>
    <w:rsid w:val="001479EA"/>
    <w:rsid w:val="001C0ABC"/>
    <w:rsid w:val="001E311A"/>
    <w:rsid w:val="002032B9"/>
    <w:rsid w:val="002241FA"/>
    <w:rsid w:val="00256470"/>
    <w:rsid w:val="00277657"/>
    <w:rsid w:val="00336258"/>
    <w:rsid w:val="003A2918"/>
    <w:rsid w:val="00434D96"/>
    <w:rsid w:val="004E6A42"/>
    <w:rsid w:val="005444A3"/>
    <w:rsid w:val="00591856"/>
    <w:rsid w:val="005E35E8"/>
    <w:rsid w:val="0060208C"/>
    <w:rsid w:val="006A1ACF"/>
    <w:rsid w:val="006A56CE"/>
    <w:rsid w:val="006D3AD3"/>
    <w:rsid w:val="006E46BE"/>
    <w:rsid w:val="007536BE"/>
    <w:rsid w:val="00770CEB"/>
    <w:rsid w:val="00A77602"/>
    <w:rsid w:val="00B83A7D"/>
    <w:rsid w:val="00BD49F5"/>
    <w:rsid w:val="00C95AC8"/>
    <w:rsid w:val="00CF6282"/>
    <w:rsid w:val="00D3375A"/>
    <w:rsid w:val="00D830B7"/>
    <w:rsid w:val="00DD0A1B"/>
    <w:rsid w:val="00E06A50"/>
    <w:rsid w:val="00FA68C0"/>
    <w:rsid w:val="00FC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78CB1"/>
  <w15:chartTrackingRefBased/>
  <w15:docId w15:val="{7D0E0161-FBF8-46BB-AD5E-4F4F21B1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11A"/>
    <w:pPr>
      <w:spacing w:after="0" w:line="276" w:lineRule="auto"/>
      <w:jc w:val="both"/>
    </w:pPr>
    <w:rPr>
      <w:rFonts w:ascii="Calibri" w:eastAsia="Calibri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311A"/>
    <w:pPr>
      <w:spacing w:after="0" w:line="276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4C49F-5532-49B4-A125-2CA9D7D78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2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Deval  Purohit</cp:lastModifiedBy>
  <cp:revision>4</cp:revision>
  <cp:lastPrinted>2019-11-12T17:17:00Z</cp:lastPrinted>
  <dcterms:created xsi:type="dcterms:W3CDTF">2021-07-01T09:06:00Z</dcterms:created>
  <dcterms:modified xsi:type="dcterms:W3CDTF">2021-11-12T10:23:00Z</dcterms:modified>
</cp:coreProperties>
</file>